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29402" w14:textId="0BB27C6C" w:rsidR="004F1BDB" w:rsidRPr="00DB6A9B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ype of Application: </w:t>
      </w:r>
      <w:r w:rsidR="004F1BDB"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6A2EB5"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moval and deportation </w:t>
      </w:r>
    </w:p>
    <w:p w14:paraId="01FB0539" w14:textId="35BFF5B8" w:rsidR="001C0BFA" w:rsidRPr="00DB6A9B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ype of fee:</w:t>
      </w: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 Fixed Fee</w:t>
      </w:r>
    </w:p>
    <w:p w14:paraId="3614C0BF" w14:textId="1355B68D" w:rsidR="001C0BFA" w:rsidRPr="00DB6A9B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osts: </w:t>
      </w: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Average cost from £</w:t>
      </w:r>
      <w:r w:rsid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2,</w:t>
      </w:r>
      <w:r w:rsidR="004D26FF"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000.00</w:t>
      </w: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lus VAT</w:t>
      </w:r>
      <w:r w:rsidR="00E61119"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[if applicable] </w:t>
      </w:r>
    </w:p>
    <w:p w14:paraId="27DA5D17" w14:textId="77777777" w:rsidR="007F54A6" w:rsidRPr="00DB6A9B" w:rsidRDefault="007F54A6" w:rsidP="007F54A6">
      <w:pPr>
        <w:shd w:val="clear" w:color="auto" w:fill="FFFFFF"/>
        <w:spacing w:before="150" w:after="150" w:line="240" w:lineRule="auto"/>
        <w:outlineLvl w:val="4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Who will carry out the work?</w:t>
      </w:r>
    </w:p>
    <w:p w14:paraId="7F31F259" w14:textId="77777777" w:rsidR="007F54A6" w:rsidRPr="00DB6A9B" w:rsidRDefault="007F54A6" w:rsidP="007F54A6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Director assisted by solicitor</w:t>
      </w:r>
    </w:p>
    <w:p w14:paraId="3A2B4CF9" w14:textId="77777777" w:rsidR="007F54A6" w:rsidRPr="00DB6A9B" w:rsidRDefault="007F54A6" w:rsidP="007F54A6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Solicitor/Director assisted by a paralegal</w:t>
      </w:r>
    </w:p>
    <w:p w14:paraId="2A34C40D" w14:textId="77777777" w:rsidR="007F54A6" w:rsidRPr="00DB6A9B" w:rsidRDefault="007F54A6" w:rsidP="007F54A6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Paralegal by Solicitor /Director</w:t>
      </w:r>
    </w:p>
    <w:p w14:paraId="4551E729" w14:textId="77777777" w:rsidR="007F54A6" w:rsidRPr="00DB6A9B" w:rsidRDefault="007F54A6" w:rsidP="007F54A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</w:p>
    <w:p w14:paraId="721DF1D3" w14:textId="77777777" w:rsidR="007F54A6" w:rsidRPr="00DB6A9B" w:rsidRDefault="007F54A6" w:rsidP="007F54A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All work supervised by the director, Mr Mohammed Ullah, who retains the ultimate responsibility and conduct of all matters. </w:t>
      </w:r>
    </w:p>
    <w:p w14:paraId="01D31501" w14:textId="77777777" w:rsidR="007F54A6" w:rsidRPr="00DB6A9B" w:rsidRDefault="007F54A6" w:rsidP="007F54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9D989D4" w14:textId="77777777" w:rsidR="007F54A6" w:rsidRPr="00DB6A9B" w:rsidRDefault="007F54A6" w:rsidP="007F54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ur hourly rates are as follows: </w:t>
      </w:r>
    </w:p>
    <w:p w14:paraId="498941EA" w14:textId="77777777" w:rsidR="007F54A6" w:rsidRPr="00DB6A9B" w:rsidRDefault="007F54A6" w:rsidP="007F54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1B28BD2" w14:textId="77777777" w:rsidR="007F54A6" w:rsidRPr="00DB6A9B" w:rsidRDefault="007F54A6" w:rsidP="007F54A6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Director - £250 per hour plus VAT</w:t>
      </w:r>
    </w:p>
    <w:p w14:paraId="29AABAA7" w14:textId="77777777" w:rsidR="007F54A6" w:rsidRPr="00DB6A9B" w:rsidRDefault="007F54A6" w:rsidP="007F54A6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Solicitor - £220 per hour plus VAT</w:t>
      </w:r>
    </w:p>
    <w:p w14:paraId="15C75776" w14:textId="77777777" w:rsidR="007F54A6" w:rsidRPr="00DB6A9B" w:rsidRDefault="007F54A6" w:rsidP="007F54A6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Trainee Solicitor /paralegal - £150 per hour plus VAT </w:t>
      </w:r>
    </w:p>
    <w:p w14:paraId="1F5AF020" w14:textId="77777777" w:rsidR="007F54A6" w:rsidRPr="00DB6A9B" w:rsidRDefault="007F54A6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752CBFC" w14:textId="3DD494BD" w:rsidR="001C0BFA" w:rsidRPr="00DB6A9B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 What services are </w:t>
      </w:r>
      <w:r w:rsidR="003B3A2D"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included?</w:t>
      </w:r>
    </w:p>
    <w:p w14:paraId="72B12F06" w14:textId="77777777" w:rsidR="001C0BFA" w:rsidRPr="00DB6A9B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6A6B200" w14:textId="521B60EB" w:rsidR="001C0BFA" w:rsidRPr="00DB6A9B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itial attendance and taking instructions </w:t>
      </w:r>
    </w:p>
    <w:p w14:paraId="6F11A262" w14:textId="41D641B8" w:rsidR="001C0BFA" w:rsidRPr="00DB6A9B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dvising on merit of such an application </w:t>
      </w:r>
    </w:p>
    <w:p w14:paraId="3F1E6E58" w14:textId="30E25628" w:rsidR="001C0BFA" w:rsidRPr="00DB6A9B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ssessing documents </w:t>
      </w:r>
      <w:r w:rsidR="004E78B7"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/ supportive documents </w:t>
      </w: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provided by you and advising on the same</w:t>
      </w:r>
    </w:p>
    <w:p w14:paraId="1C2F5086" w14:textId="17F5943E" w:rsidR="001C0BFA" w:rsidRPr="00DB6A9B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dvising on further required documents, if necessary </w:t>
      </w:r>
    </w:p>
    <w:p w14:paraId="4C3DA643" w14:textId="77777777" w:rsidR="004D26FF" w:rsidRPr="00DB6A9B" w:rsidRDefault="004E78B7" w:rsidP="004E78B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Assisting with obtaining further supporting documents from a 3</w:t>
      </w:r>
      <w:r w:rsidRPr="00DB6A9B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rd</w:t>
      </w: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arty, if necessary, such as: doctors, schools, employers, banks etc </w:t>
      </w:r>
    </w:p>
    <w:p w14:paraId="6000C5A9" w14:textId="62D795BF" w:rsidR="004E78B7" w:rsidRPr="00DB6A9B" w:rsidRDefault="004D26FF" w:rsidP="004E78B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aking statements from you and others relevant people </w:t>
      </w:r>
      <w:r w:rsidR="004E78B7"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6AA107E4" w14:textId="350CF757" w:rsidR="001C0BFA" w:rsidRPr="00DB6A9B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Preparing the application with all supporting evidence</w:t>
      </w:r>
    </w:p>
    <w:p w14:paraId="4F7F7ED4" w14:textId="349A3DBD" w:rsidR="001C0BFA" w:rsidRPr="00DB6A9B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Providing you with an updates on the progress</w:t>
      </w:r>
    </w:p>
    <w:p w14:paraId="0BAC7946" w14:textId="1A1E6FCD" w:rsidR="004E78B7" w:rsidRPr="00DB6A9B" w:rsidRDefault="001C0BFA" w:rsidP="00536CD4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dvising on the outcome of the application </w:t>
      </w:r>
      <w:r w:rsidR="004E78B7"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6FF6B00E" w14:textId="6B1CF142" w:rsidR="001C0BFA" w:rsidRPr="00DB6A9B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sts quoted here do not include</w:t>
      </w:r>
      <w:r w:rsidR="003B3A2D"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</w:t>
      </w: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isbursements such as:</w:t>
      </w:r>
    </w:p>
    <w:p w14:paraId="43451395" w14:textId="4491D900" w:rsidR="001C0BFA" w:rsidRPr="00DB6A9B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ome Office Fees for making the application </w:t>
      </w:r>
    </w:p>
    <w:p w14:paraId="2A3EAF4A" w14:textId="0C587A40" w:rsidR="004D26FF" w:rsidRPr="00DB6A9B" w:rsidRDefault="004D26FF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urt fees </w:t>
      </w:r>
    </w:p>
    <w:p w14:paraId="3956A365" w14:textId="3E353499" w:rsidR="008554E2" w:rsidRPr="00DB6A9B" w:rsidRDefault="008554E2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ail applications, if relevant </w:t>
      </w:r>
    </w:p>
    <w:p w14:paraId="1AE868F3" w14:textId="4C49EBB6" w:rsidR="001C0BFA" w:rsidRPr="00DB6A9B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Other expenses where applicable</w:t>
      </w:r>
      <w:r w:rsidR="004E78B7"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, such as</w:t>
      </w: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edical/expert evidence</w:t>
      </w:r>
    </w:p>
    <w:p w14:paraId="4C0D0AB4" w14:textId="4AE4737E" w:rsidR="001C0BFA" w:rsidRPr="00DB6A9B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arrister fees </w:t>
      </w:r>
    </w:p>
    <w:p w14:paraId="392F8277" w14:textId="2FE86D0A" w:rsidR="004E78B7" w:rsidRPr="00DB6A9B" w:rsidRDefault="004E78B7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terpreter fee </w:t>
      </w:r>
    </w:p>
    <w:p w14:paraId="63772A46" w14:textId="77777777" w:rsidR="0069745D" w:rsidRPr="00DB6A9B" w:rsidRDefault="0069745D" w:rsidP="0069745D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lease note that some of the above listed disbursements attract VAT [such as counsel and experts’ fees] but some may not [such as court and home office fees]. Further details can be provided. </w:t>
      </w:r>
    </w:p>
    <w:p w14:paraId="2DEE7093" w14:textId="34DCFE62" w:rsidR="001C0BFA" w:rsidRPr="00DB6A9B" w:rsidRDefault="003B3A2D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costs quoted here do not include an </w:t>
      </w:r>
      <w:r w:rsidR="001C0BFA"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Advice and assistance in relation to any appeals should an application be refused by the Home Office</w:t>
      </w:r>
      <w:r w:rsidRPr="00DB6A9B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1D17B84A" w14:textId="5494481E" w:rsidR="004E78B7" w:rsidRPr="00B3110D" w:rsidRDefault="004E78B7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lastRenderedPageBreak/>
        <w:t>The Home Office Fees for making the application can be found on the following link:</w:t>
      </w:r>
      <w:r w:rsidRPr="00B3110D">
        <w:rPr>
          <w:rFonts w:ascii="Times New Roman" w:hAnsi="Times New Roman" w:cs="Times New Roman"/>
        </w:rPr>
        <w:t xml:space="preserve"> </w:t>
      </w:r>
      <w:hyperlink r:id="rId5" w:history="1">
        <w:r w:rsidRPr="00B3110D">
          <w:rPr>
            <w:rFonts w:ascii="Times New Roman" w:hAnsi="Times New Roman" w:cs="Times New Roman"/>
            <w:color w:val="0000FF"/>
            <w:u w:val="single"/>
          </w:rPr>
          <w:t>https://www.gov.uk/government/publications/visa-regulations-revised-table/8-october-2018</w:t>
        </w:r>
      </w:hyperlink>
    </w:p>
    <w:p w14:paraId="45252A46" w14:textId="3B687F63" w:rsidR="004E78B7" w:rsidRPr="00B3110D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We will let you know at the earliest opportunity and before any such fees are incurred by yourself, if any of these are applicable.</w:t>
      </w:r>
    </w:p>
    <w:p w14:paraId="3DD3A8C8" w14:textId="4C3F031B" w:rsidR="004E78B7" w:rsidRPr="00B3110D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imescale to submit application: 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we </w:t>
      </w:r>
      <w:r w:rsidR="00963322"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cannot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guarantee </w:t>
      </w:r>
      <w:r w:rsidR="00963322"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timescale for a reply, a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pplications can take </w:t>
      </w:r>
      <w:r w:rsidR="000B375C"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up 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to </w:t>
      </w:r>
      <w:r w:rsidR="008554E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10 months 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on average depending on complexity of applicant's immigration history. </w:t>
      </w:r>
    </w:p>
    <w:p w14:paraId="7BFEC2F7" w14:textId="77777777" w:rsidR="004E78B7" w:rsidRPr="00B3110D" w:rsidRDefault="004E78B7" w:rsidP="004E78B7">
      <w:pPr>
        <w:pStyle w:val="Heading1"/>
        <w:shd w:val="clear" w:color="auto" w:fill="FFFFFF"/>
        <w:spacing w:before="0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We </w:t>
      </w:r>
      <w:proofErr w:type="gramStart"/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will keep updated at all times</w:t>
      </w:r>
      <w:proofErr w:type="gramEnd"/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  The HO v</w:t>
      </w:r>
      <w:r w:rsidRPr="00B3110D">
        <w:rPr>
          <w:rFonts w:ascii="Times New Roman" w:eastAsia="Times New Roman" w:hAnsi="Times New Roman" w:cs="Times New Roman"/>
          <w:color w:val="0B0C0C"/>
          <w:kern w:val="36"/>
          <w:sz w:val="24"/>
          <w:szCs w:val="24"/>
          <w:lang w:eastAsia="en-GB"/>
        </w:rPr>
        <w:t xml:space="preserve">isa decision waiting times link is attached </w:t>
      </w:r>
    </w:p>
    <w:p w14:paraId="778A746A" w14:textId="77777777" w:rsidR="004E78B7" w:rsidRPr="00B3110D" w:rsidRDefault="00DB6A9B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hyperlink r:id="rId6" w:history="1">
        <w:r w:rsidR="004E78B7" w:rsidRPr="00B3110D">
          <w:rPr>
            <w:rStyle w:val="Hyperlink"/>
            <w:rFonts w:ascii="Times New Roman" w:hAnsi="Times New Roman" w:cs="Times New Roman"/>
            <w:sz w:val="24"/>
            <w:szCs w:val="24"/>
          </w:rPr>
          <w:t>https://www.gov.uk/guidance/visa-decision-waiting-times-applications-outside-the-uk</w:t>
        </w:r>
      </w:hyperlink>
    </w:p>
    <w:p w14:paraId="0B495854" w14:textId="607B60CF" w:rsidR="003B3A2D" w:rsidRPr="00B3110D" w:rsidRDefault="0092567F" w:rsidP="00963322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92567F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</w:p>
    <w:sectPr w:rsidR="003B3A2D" w:rsidRPr="00B311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D492D"/>
    <w:multiLevelType w:val="multilevel"/>
    <w:tmpl w:val="EDC42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1A2A28"/>
    <w:multiLevelType w:val="hybridMultilevel"/>
    <w:tmpl w:val="DAF21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6990"/>
    <w:multiLevelType w:val="multilevel"/>
    <w:tmpl w:val="345AC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6B2ED2"/>
    <w:multiLevelType w:val="multilevel"/>
    <w:tmpl w:val="CADCE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C650FF"/>
    <w:multiLevelType w:val="multilevel"/>
    <w:tmpl w:val="11368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3F1226"/>
    <w:multiLevelType w:val="multilevel"/>
    <w:tmpl w:val="EFB8F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C21CB8"/>
    <w:multiLevelType w:val="multilevel"/>
    <w:tmpl w:val="DF8C8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4F0F4E"/>
    <w:multiLevelType w:val="multilevel"/>
    <w:tmpl w:val="A06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725D7E"/>
    <w:multiLevelType w:val="multilevel"/>
    <w:tmpl w:val="D9566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B6F07"/>
    <w:multiLevelType w:val="multilevel"/>
    <w:tmpl w:val="731C7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5E6AC6"/>
    <w:multiLevelType w:val="multilevel"/>
    <w:tmpl w:val="0A941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70589B"/>
    <w:multiLevelType w:val="multilevel"/>
    <w:tmpl w:val="D8B64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962A27"/>
    <w:multiLevelType w:val="multilevel"/>
    <w:tmpl w:val="B1BC2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5C7350"/>
    <w:multiLevelType w:val="multilevel"/>
    <w:tmpl w:val="367A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616DB6"/>
    <w:multiLevelType w:val="hybridMultilevel"/>
    <w:tmpl w:val="3FDE9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3"/>
  </w:num>
  <w:num w:numId="4">
    <w:abstractNumId w:val="5"/>
  </w:num>
  <w:num w:numId="5">
    <w:abstractNumId w:val="6"/>
  </w:num>
  <w:num w:numId="6">
    <w:abstractNumId w:val="14"/>
  </w:num>
  <w:num w:numId="7">
    <w:abstractNumId w:val="1"/>
  </w:num>
  <w:num w:numId="8">
    <w:abstractNumId w:val="9"/>
  </w:num>
  <w:num w:numId="9">
    <w:abstractNumId w:val="2"/>
  </w:num>
  <w:num w:numId="10">
    <w:abstractNumId w:val="3"/>
  </w:num>
  <w:num w:numId="11">
    <w:abstractNumId w:val="4"/>
  </w:num>
  <w:num w:numId="12">
    <w:abstractNumId w:val="11"/>
  </w:num>
  <w:num w:numId="13">
    <w:abstractNumId w:val="7"/>
  </w:num>
  <w:num w:numId="14">
    <w:abstractNumId w:val="8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c2trQwNrUwNTVX0lEKTi0uzszPAykwrQUAlPHvJiwAAAA="/>
  </w:docVars>
  <w:rsids>
    <w:rsidRoot w:val="001C0BFA"/>
    <w:rsid w:val="000B375C"/>
    <w:rsid w:val="001C0BFA"/>
    <w:rsid w:val="003B3A2D"/>
    <w:rsid w:val="004D26FF"/>
    <w:rsid w:val="004E78B7"/>
    <w:rsid w:val="004F1BDB"/>
    <w:rsid w:val="0069745D"/>
    <w:rsid w:val="006A2EB5"/>
    <w:rsid w:val="007F54A6"/>
    <w:rsid w:val="008554E2"/>
    <w:rsid w:val="0087573C"/>
    <w:rsid w:val="0092567F"/>
    <w:rsid w:val="00963322"/>
    <w:rsid w:val="00B3110D"/>
    <w:rsid w:val="00DB6A9B"/>
    <w:rsid w:val="00E61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DBC72"/>
  <w15:chartTrackingRefBased/>
  <w15:docId w15:val="{8BDE771B-12BC-4183-9365-B7B5A8DA4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A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56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56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3A2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3A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B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3A2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256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567F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B37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1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v.uk/guidance/visa-decision-waiting-times-applications-outside-the-uk" TargetMode="External"/><Relationship Id="rId5" Type="http://schemas.openxmlformats.org/officeDocument/2006/relationships/hyperlink" Target="https://www.gov.uk/government/publications/visa-regulations-revised-table/8-october-201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Diab</dc:creator>
  <cp:keywords/>
  <dc:description/>
  <cp:lastModifiedBy>Ines Diab</cp:lastModifiedBy>
  <cp:revision>7</cp:revision>
  <dcterms:created xsi:type="dcterms:W3CDTF">2020-07-06T17:20:00Z</dcterms:created>
  <dcterms:modified xsi:type="dcterms:W3CDTF">2020-07-08T13:32:00Z</dcterms:modified>
</cp:coreProperties>
</file>